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c390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3796e4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7c89ecb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c445e413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389300c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6a64b7e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ca94df09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5T04:10:41Z</dcterms:created>
  <dcterms:modified xsi:type="dcterms:W3CDTF">2018-01-05T04:10:41Z</dcterms:modified>
</cp:coreProperties>
</file>